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D172973" w14:textId="0D37C326" w:rsidR="00634E98" w:rsidRDefault="00951632">
      <w:r>
        <w:t>Q1. What is the purpose of Python's OOP?</w:t>
      </w:r>
    </w:p>
    <w:p w14:paraId="2F465323" w14:textId="1EB9FC40" w:rsidR="00E96C0F" w:rsidRDefault="00E96C0F" w:rsidP="00E96C0F">
      <w:pPr>
        <w:pStyle w:val="ListParagraph"/>
        <w:numPr>
          <w:ilvl w:val="0"/>
          <w:numId w:val="3"/>
        </w:numPr>
      </w:pPr>
      <w:r>
        <w:t>Object oriented programming helps us is structur</w:t>
      </w:r>
      <w:r w:rsidR="00232D28">
        <w:t>e</w:t>
      </w:r>
      <w:r>
        <w:t xml:space="preserve"> programming so that properties and behaviour are somewhat related </w:t>
      </w:r>
      <w:r w:rsidR="00232D28">
        <w:t>to</w:t>
      </w:r>
      <w:r>
        <w:t xml:space="preserve"> a</w:t>
      </w:r>
      <w:r w:rsidR="00232D28">
        <w:t>n</w:t>
      </w:r>
      <w:r>
        <w:t xml:space="preserve"> object.</w:t>
      </w:r>
    </w:p>
    <w:p w14:paraId="50509A96" w14:textId="03FADB36" w:rsidR="00E96C0F" w:rsidRDefault="00E96C0F" w:rsidP="00E96C0F">
      <w:pPr>
        <w:pStyle w:val="ListParagraph"/>
        <w:numPr>
          <w:ilvl w:val="0"/>
          <w:numId w:val="3"/>
        </w:numPr>
      </w:pPr>
      <w:r>
        <w:t xml:space="preserve">OOPs uses classes and objects in programming </w:t>
      </w:r>
      <w:r w:rsidR="004F3A4A">
        <w:t>which helps us in creating a big program into smaller bit</w:t>
      </w:r>
    </w:p>
    <w:p w14:paraId="49B8657B" w14:textId="739F63D6" w:rsidR="004F3A4A" w:rsidRDefault="004F3A4A" w:rsidP="00E96C0F">
      <w:pPr>
        <w:pStyle w:val="ListParagraph"/>
        <w:numPr>
          <w:ilvl w:val="0"/>
          <w:numId w:val="3"/>
        </w:numPr>
      </w:pPr>
      <w:r>
        <w:t>It helps us in reusing the code for creating various instances of an object</w:t>
      </w:r>
    </w:p>
    <w:p w14:paraId="03D6CFFA" w14:textId="61E63C55" w:rsidR="004F3A4A" w:rsidRDefault="004F3A4A" w:rsidP="00E96C0F">
      <w:pPr>
        <w:pStyle w:val="ListParagraph"/>
        <w:numPr>
          <w:ilvl w:val="0"/>
          <w:numId w:val="3"/>
        </w:numPr>
      </w:pPr>
      <w:r>
        <w:t>It has properties such as polymor</w:t>
      </w:r>
      <w:r w:rsidR="00232D28">
        <w:t>phism, inheritance and encapsulation</w:t>
      </w:r>
    </w:p>
    <w:p w14:paraId="4C9DDFF1" w14:textId="77777777" w:rsidR="00634E98" w:rsidRDefault="00634E98"/>
    <w:p w14:paraId="5FA4FF1C" w14:textId="77777777" w:rsidR="00634E98" w:rsidRDefault="00634E98"/>
    <w:p w14:paraId="57DBB7DA" w14:textId="77777777" w:rsidR="00634E98" w:rsidRDefault="00634E98"/>
    <w:p w14:paraId="23290881" w14:textId="77777777" w:rsidR="00634E98" w:rsidRDefault="00951632">
      <w:r>
        <w:t>Q2. Where does an inheritance search look for an attribute?</w:t>
      </w:r>
    </w:p>
    <w:p w14:paraId="7837FC53" w14:textId="3E7104AF" w:rsidR="00634E98" w:rsidRPr="00232D28" w:rsidRDefault="00232D28">
      <w:proofErr w:type="gramStart"/>
      <w:r>
        <w:t xml:space="preserve">Ans </w:t>
      </w:r>
      <w:r>
        <w:rPr>
          <w:rFonts w:ascii="Helvetica" w:hAnsi="Helvetica" w:cs="Helvetica"/>
          <w:color w:val="000000"/>
          <w:sz w:val="21"/>
          <w:szCs w:val="21"/>
          <w:shd w:val="clear" w:color="auto" w:fill="FFFFFF"/>
        </w:rPr>
        <w:t> </w:t>
      </w:r>
      <w:r w:rsidRPr="00232D28">
        <w:rPr>
          <w:color w:val="000000"/>
          <w:shd w:val="clear" w:color="auto" w:fill="FFFFFF"/>
        </w:rPr>
        <w:t>Python</w:t>
      </w:r>
      <w:proofErr w:type="gramEnd"/>
      <w:r w:rsidRPr="00232D28">
        <w:rPr>
          <w:color w:val="000000"/>
          <w:shd w:val="clear" w:color="auto" w:fill="FFFFFF"/>
        </w:rPr>
        <w:t xml:space="preserve"> searches for an attribute in an upward tree of attributes. it first searches for the attribute in its instance and then looks in the class it is generated from, to all </w:t>
      </w:r>
      <w:proofErr w:type="spellStart"/>
      <w:r w:rsidRPr="00232D28">
        <w:rPr>
          <w:color w:val="000000"/>
          <w:shd w:val="clear" w:color="auto" w:fill="FFFFFF"/>
        </w:rPr>
        <w:t>superclasses</w:t>
      </w:r>
      <w:proofErr w:type="spellEnd"/>
      <w:r w:rsidRPr="00232D28">
        <w:rPr>
          <w:color w:val="000000"/>
          <w:shd w:val="clear" w:color="auto" w:fill="FFFFFF"/>
        </w:rPr>
        <w:t xml:space="preserve"> listed in its class header</w:t>
      </w:r>
    </w:p>
    <w:p w14:paraId="16D7F697" w14:textId="77777777" w:rsidR="00634E98" w:rsidRDefault="00634E98"/>
    <w:p w14:paraId="761BAAD6" w14:textId="77777777" w:rsidR="00634E98" w:rsidRDefault="00634E98"/>
    <w:p w14:paraId="1E75C57C" w14:textId="77777777" w:rsidR="00634E98" w:rsidRDefault="00951632">
      <w:r>
        <w:t>Q3. How do you distinguish between a class object and an instance object?</w:t>
      </w:r>
    </w:p>
    <w:p w14:paraId="2725F5B3" w14:textId="001F69C9" w:rsidR="00634E98" w:rsidRDefault="00232D28" w:rsidP="00232D28">
      <w:pPr>
        <w:pStyle w:val="ListParagraph"/>
        <w:numPr>
          <w:ilvl w:val="0"/>
          <w:numId w:val="4"/>
        </w:numPr>
      </w:pPr>
      <w:r>
        <w:t>Classes are used for creating objects whereas Objects are an instance of classes</w:t>
      </w:r>
    </w:p>
    <w:p w14:paraId="5A5BDE34" w14:textId="00BAA319" w:rsidR="00232D28" w:rsidRDefault="00232D28" w:rsidP="00232D28">
      <w:pPr>
        <w:pStyle w:val="ListParagraph"/>
        <w:numPr>
          <w:ilvl w:val="0"/>
          <w:numId w:val="4"/>
        </w:numPr>
      </w:pPr>
      <w:r>
        <w:t>Classes are created once but many objects can be created using the same classes</w:t>
      </w:r>
    </w:p>
    <w:p w14:paraId="69EB3E1C" w14:textId="20776373" w:rsidR="00232D28" w:rsidRDefault="00232D28" w:rsidP="00232D28">
      <w:pPr>
        <w:pStyle w:val="ListParagraph"/>
        <w:numPr>
          <w:ilvl w:val="0"/>
          <w:numId w:val="4"/>
        </w:numPr>
      </w:pPr>
      <w:r>
        <w:t>Separate memory is allocated to an object once it is created whereas that is not the case for a class</w:t>
      </w:r>
    </w:p>
    <w:p w14:paraId="764F8AB9" w14:textId="77777777" w:rsidR="00634E98" w:rsidRDefault="00634E98"/>
    <w:p w14:paraId="6489CBF9" w14:textId="77777777" w:rsidR="00634E98" w:rsidRDefault="00634E98"/>
    <w:p w14:paraId="412A8FEE" w14:textId="77777777" w:rsidR="00232D28" w:rsidRDefault="00951632" w:rsidP="00232D28">
      <w:r>
        <w:t>Q4. What makes the first argument in a class’s method function special?</w:t>
      </w:r>
    </w:p>
    <w:p w14:paraId="256FD84D" w14:textId="0011898D" w:rsidR="00232D28" w:rsidRPr="00232D28" w:rsidRDefault="00232D28" w:rsidP="00232D28">
      <w:proofErr w:type="gramStart"/>
      <w:r>
        <w:rPr>
          <w:color w:val="000000"/>
        </w:rPr>
        <w:t>Ans .</w:t>
      </w:r>
      <w:proofErr w:type="gramEnd"/>
      <w:r>
        <w:rPr>
          <w:color w:val="000000"/>
        </w:rPr>
        <w:t xml:space="preserve"> </w:t>
      </w:r>
      <w:r w:rsidRPr="00232D28">
        <w:rPr>
          <w:color w:val="000000"/>
        </w:rPr>
        <w:t xml:space="preserve">The </w:t>
      </w:r>
      <w:r>
        <w:rPr>
          <w:color w:val="000000"/>
        </w:rPr>
        <w:t>‘</w:t>
      </w:r>
      <w:r w:rsidRPr="00232D28">
        <w:rPr>
          <w:color w:val="000000"/>
        </w:rPr>
        <w:t>sel</w:t>
      </w:r>
      <w:r>
        <w:rPr>
          <w:color w:val="000000"/>
        </w:rPr>
        <w:t>f’</w:t>
      </w:r>
      <w:r w:rsidRPr="00232D28">
        <w:rPr>
          <w:color w:val="000000"/>
        </w:rPr>
        <w:t xml:space="preserve"> is received as the first argument of the class method function which refers </w:t>
      </w:r>
      <w:r>
        <w:rPr>
          <w:color w:val="000000"/>
        </w:rPr>
        <w:t xml:space="preserve">to an </w:t>
      </w:r>
      <w:r w:rsidRPr="00232D28">
        <w:rPr>
          <w:color w:val="000000"/>
        </w:rPr>
        <w:t>instance of the object of creat</w:t>
      </w:r>
      <w:r>
        <w:rPr>
          <w:color w:val="000000"/>
        </w:rPr>
        <w:t>ing</w:t>
      </w:r>
      <w:r w:rsidRPr="00232D28">
        <w:rPr>
          <w:color w:val="000000"/>
        </w:rPr>
        <w:t>.</w:t>
      </w:r>
    </w:p>
    <w:p w14:paraId="2336CCCA" w14:textId="4EC9DA63" w:rsidR="00232D28" w:rsidRPr="00232D28" w:rsidRDefault="00232D28" w:rsidP="00232D28">
      <w:pPr>
        <w:rPr>
          <w:color w:val="000000"/>
        </w:rPr>
      </w:pPr>
    </w:p>
    <w:p w14:paraId="0AB16CC6" w14:textId="77777777" w:rsidR="00634E98" w:rsidRDefault="00634E98"/>
    <w:p w14:paraId="53A6B09C" w14:textId="77777777" w:rsidR="00634E98" w:rsidRDefault="00634E98"/>
    <w:p w14:paraId="3CD231DB" w14:textId="77777777" w:rsidR="00634E98" w:rsidRDefault="00951632">
      <w:r>
        <w:t>Q5. What is the purpose of the __</w:t>
      </w:r>
      <w:proofErr w:type="spellStart"/>
      <w:r>
        <w:t>init</w:t>
      </w:r>
      <w:proofErr w:type="spellEnd"/>
      <w:r>
        <w:t>__ method?</w:t>
      </w:r>
    </w:p>
    <w:p w14:paraId="66CF6896" w14:textId="186BF137" w:rsidR="00634E98" w:rsidRDefault="00232D28">
      <w:r>
        <w:t xml:space="preserve">Ans </w:t>
      </w:r>
      <w:r>
        <w:rPr>
          <w:rStyle w:val="HTMLCode"/>
          <w:b/>
          <w:bCs/>
          <w:color w:val="000000"/>
          <w:sz w:val="21"/>
          <w:szCs w:val="21"/>
          <w:bdr w:val="none" w:sz="0" w:space="0" w:color="auto" w:frame="1"/>
          <w:shd w:val="clear" w:color="auto" w:fill="FFFFFF"/>
        </w:rPr>
        <w:t>__</w:t>
      </w:r>
      <w:proofErr w:type="spellStart"/>
      <w:r>
        <w:rPr>
          <w:rStyle w:val="HTMLCode"/>
          <w:b/>
          <w:bCs/>
          <w:color w:val="000000"/>
          <w:sz w:val="21"/>
          <w:szCs w:val="21"/>
          <w:bdr w:val="none" w:sz="0" w:space="0" w:color="auto" w:frame="1"/>
          <w:shd w:val="clear" w:color="auto" w:fill="FFFFFF"/>
        </w:rPr>
        <w:t>init</w:t>
      </w:r>
      <w:proofErr w:type="spellEnd"/>
      <w:r>
        <w:rPr>
          <w:rStyle w:val="HTMLCode"/>
          <w:b/>
          <w:bCs/>
          <w:color w:val="000000"/>
          <w:sz w:val="21"/>
          <w:szCs w:val="21"/>
          <w:bdr w:val="none" w:sz="0" w:space="0" w:color="auto" w:frame="1"/>
          <w:shd w:val="clear" w:color="auto" w:fill="FFFFFF"/>
        </w:rPr>
        <w:t>__</w:t>
      </w:r>
      <w:r>
        <w:rPr>
          <w:rFonts w:ascii="Helvetica" w:hAnsi="Helvetica" w:cs="Helvetica"/>
          <w:color w:val="000000"/>
          <w:sz w:val="21"/>
          <w:szCs w:val="21"/>
          <w:shd w:val="clear" w:color="auto" w:fill="FFFFFF"/>
        </w:rPr>
        <w:t> is a rese</w:t>
      </w:r>
      <w:r>
        <w:rPr>
          <w:rFonts w:ascii="Helvetica" w:hAnsi="Helvetica" w:cs="Helvetica"/>
          <w:color w:val="000000"/>
          <w:sz w:val="21"/>
          <w:szCs w:val="21"/>
          <w:shd w:val="clear" w:color="auto" w:fill="FFFFFF"/>
        </w:rPr>
        <w:t>r</w:t>
      </w:r>
      <w:r>
        <w:rPr>
          <w:rFonts w:ascii="Helvetica" w:hAnsi="Helvetica" w:cs="Helvetica"/>
          <w:color w:val="000000"/>
          <w:sz w:val="21"/>
          <w:szCs w:val="21"/>
          <w:shd w:val="clear" w:color="auto" w:fill="FFFFFF"/>
        </w:rPr>
        <w:t>ved method in python classes. It serves the role of a </w:t>
      </w:r>
      <w:r>
        <w:rPr>
          <w:rStyle w:val="Strong"/>
          <w:rFonts w:ascii="Helvetica" w:hAnsi="Helvetica" w:cs="Helvetica"/>
          <w:color w:val="000000"/>
          <w:sz w:val="21"/>
          <w:szCs w:val="21"/>
          <w:shd w:val="clear" w:color="auto" w:fill="FFFFFF"/>
        </w:rPr>
        <w:t>constructor</w:t>
      </w:r>
      <w:r>
        <w:rPr>
          <w:rFonts w:ascii="Helvetica" w:hAnsi="Helvetica" w:cs="Helvetica"/>
          <w:color w:val="000000"/>
          <w:sz w:val="21"/>
          <w:szCs w:val="21"/>
          <w:shd w:val="clear" w:color="auto" w:fill="FFFFFF"/>
        </w:rPr>
        <w:t xml:space="preserve"> in </w:t>
      </w:r>
      <w:proofErr w:type="gramStart"/>
      <w:r>
        <w:rPr>
          <w:rFonts w:ascii="Helvetica" w:hAnsi="Helvetica" w:cs="Helvetica"/>
          <w:color w:val="000000"/>
          <w:sz w:val="21"/>
          <w:szCs w:val="21"/>
          <w:shd w:val="clear" w:color="auto" w:fill="FFFFFF"/>
        </w:rPr>
        <w:t>object oriented</w:t>
      </w:r>
      <w:proofErr w:type="gramEnd"/>
      <w:r>
        <w:rPr>
          <w:rFonts w:ascii="Helvetica" w:hAnsi="Helvetica" w:cs="Helvetica"/>
          <w:color w:val="000000"/>
          <w:sz w:val="21"/>
          <w:szCs w:val="21"/>
          <w:shd w:val="clear" w:color="auto" w:fill="FFFFFF"/>
        </w:rPr>
        <w:t xml:space="preserve"> terminology. This method is called when an object is created from a class and it allows the class to initialize the attributes of the class</w:t>
      </w:r>
    </w:p>
    <w:p w14:paraId="3DEC2E04" w14:textId="77777777" w:rsidR="00634E98" w:rsidRDefault="00634E98"/>
    <w:p w14:paraId="28AE1C08" w14:textId="77777777" w:rsidR="00634E98" w:rsidRDefault="00634E98"/>
    <w:p w14:paraId="3A762ACF" w14:textId="77777777" w:rsidR="00634E98" w:rsidRDefault="00951632">
      <w:r>
        <w:t>Q6. What is the process for creating a class instance?</w:t>
      </w:r>
    </w:p>
    <w:p w14:paraId="6255211D" w14:textId="4FE6DE76" w:rsidR="00634E98" w:rsidRDefault="00232D28">
      <w:r>
        <w:t xml:space="preserve">Ans. First we can assign a name to the instance of our class and call the class by its name and pass the argument to the class </w:t>
      </w:r>
      <w:proofErr w:type="spellStart"/>
      <w:proofErr w:type="gramStart"/>
      <w:r>
        <w:t>eg</w:t>
      </w:r>
      <w:proofErr w:type="spellEnd"/>
      <w:proofErr w:type="gramEnd"/>
      <w:r>
        <w:t xml:space="preserve"> </w:t>
      </w:r>
      <w:proofErr w:type="spellStart"/>
      <w:r>
        <w:t>Any_name</w:t>
      </w:r>
      <w:proofErr w:type="spellEnd"/>
      <w:r>
        <w:t>= Name(argument)</w:t>
      </w:r>
    </w:p>
    <w:p w14:paraId="76E42E2C" w14:textId="77777777" w:rsidR="00634E98" w:rsidRDefault="00634E98"/>
    <w:p w14:paraId="2ACC499E" w14:textId="77777777" w:rsidR="00634E98" w:rsidRDefault="00634E98"/>
    <w:p w14:paraId="7A310125" w14:textId="77777777" w:rsidR="00634E98" w:rsidRDefault="00951632">
      <w:r>
        <w:t>Q7. What is the process for creating a class?</w:t>
      </w:r>
    </w:p>
    <w:p w14:paraId="4505E4F9" w14:textId="1770591F" w:rsidR="00634E98" w:rsidRDefault="00232D28">
      <w:r>
        <w:t xml:space="preserve">Ans. </w:t>
      </w:r>
      <w:proofErr w:type="gramStart"/>
      <w:r>
        <w:t>Using  the</w:t>
      </w:r>
      <w:proofErr w:type="gramEnd"/>
      <w:r>
        <w:t xml:space="preserve"> keyword class followed by the name of the class  and colin at the end, </w:t>
      </w:r>
      <w:proofErr w:type="spellStart"/>
      <w:r>
        <w:t>eg</w:t>
      </w:r>
      <w:proofErr w:type="spellEnd"/>
      <w:r>
        <w:t xml:space="preserve"> class </w:t>
      </w:r>
      <w:proofErr w:type="spellStart"/>
      <w:r>
        <w:t>class_name</w:t>
      </w:r>
      <w:proofErr w:type="spellEnd"/>
      <w:r>
        <w:t xml:space="preserve">: </w:t>
      </w:r>
    </w:p>
    <w:p w14:paraId="0E2DFA1A" w14:textId="77777777" w:rsidR="00634E98" w:rsidRDefault="00634E98"/>
    <w:p w14:paraId="14E08287" w14:textId="77777777" w:rsidR="00634E98" w:rsidRDefault="00634E98"/>
    <w:p w14:paraId="03FC28AC" w14:textId="4C17BEAC" w:rsidR="00634E98" w:rsidRDefault="00951632">
      <w:r>
        <w:t xml:space="preserve">Q8. How would you define the </w:t>
      </w:r>
      <w:proofErr w:type="spellStart"/>
      <w:r>
        <w:t>superclasses</w:t>
      </w:r>
      <w:proofErr w:type="spellEnd"/>
      <w:r>
        <w:t xml:space="preserve"> of a class?</w:t>
      </w:r>
    </w:p>
    <w:p w14:paraId="45FAA01B" w14:textId="322A09D7" w:rsidR="00232D28" w:rsidRDefault="00232D28">
      <w:r>
        <w:t>Ans Super or Parent class is given as an argument to the child class</w:t>
      </w:r>
    </w:p>
    <w:p w14:paraId="11C85C91" w14:textId="6C11BD8D" w:rsidR="00232D28" w:rsidRDefault="00232D28">
      <w:proofErr w:type="spellStart"/>
      <w:r>
        <w:t>Eg</w:t>
      </w:r>
      <w:proofErr w:type="spellEnd"/>
    </w:p>
    <w:p w14:paraId="51BEF575" w14:textId="2809EF6D" w:rsidR="00232D28" w:rsidRDefault="00232D28">
      <w:r>
        <w:t>class Person(object):</w:t>
      </w:r>
    </w:p>
    <w:p w14:paraId="4BCB5BE5" w14:textId="7DA0F557" w:rsidR="00232D28" w:rsidRDefault="00232D28">
      <w:r>
        <w:t xml:space="preserve">         Pass</w:t>
      </w:r>
    </w:p>
    <w:p w14:paraId="48F13CF6" w14:textId="4242EE62" w:rsidR="00232D28" w:rsidRDefault="00232D28">
      <w:r>
        <w:t xml:space="preserve">class </w:t>
      </w:r>
      <w:proofErr w:type="gramStart"/>
      <w:r>
        <w:t>Employee(</w:t>
      </w:r>
      <w:proofErr w:type="gramEnd"/>
      <w:r>
        <w:t>Person):</w:t>
      </w:r>
    </w:p>
    <w:p w14:paraId="1CC00C68" w14:textId="463C0C46" w:rsidR="00232D28" w:rsidRDefault="00232D28">
      <w:r>
        <w:t xml:space="preserve">         pass</w:t>
      </w:r>
    </w:p>
    <w:p w14:paraId="08AFBBD0" w14:textId="5C4FE25A" w:rsidR="00232D28" w:rsidRDefault="00232D28">
      <w:r>
        <w:t>here employee inherits the properties of a Person class which is the Parent class</w:t>
      </w:r>
    </w:p>
    <w:p w14:paraId="47D90E75" w14:textId="77777777" w:rsidR="00232D28" w:rsidRDefault="00232D28"/>
    <w:sectPr w:rsidR="00232D28">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E56F9" w14:textId="77777777" w:rsidR="00692DF3" w:rsidRDefault="00692DF3">
      <w:r>
        <w:separator/>
      </w:r>
    </w:p>
  </w:endnote>
  <w:endnote w:type="continuationSeparator" w:id="0">
    <w:p w14:paraId="5F06BB02" w14:textId="77777777" w:rsidR="00692DF3" w:rsidRDefault="00692D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AF138" w14:textId="77777777" w:rsidR="00E268C0" w:rsidRDefault="00951632">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B52A0" w14:textId="77777777" w:rsidR="00692DF3" w:rsidRDefault="00692DF3">
      <w:r>
        <w:separator/>
      </w:r>
    </w:p>
  </w:footnote>
  <w:footnote w:type="continuationSeparator" w:id="0">
    <w:p w14:paraId="7813B6DC" w14:textId="77777777" w:rsidR="00692DF3" w:rsidRDefault="00692D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34E98" w14:textId="77777777" w:rsidR="00E268C0" w:rsidRDefault="00951632">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D34DF"/>
    <w:multiLevelType w:val="hybridMultilevel"/>
    <w:tmpl w:val="0464E0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36C0C47"/>
    <w:multiLevelType w:val="hybridMultilevel"/>
    <w:tmpl w:val="57C201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3D13046"/>
    <w:multiLevelType w:val="hybridMultilevel"/>
    <w:tmpl w:val="573286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6C74D8F"/>
    <w:multiLevelType w:val="hybridMultilevel"/>
    <w:tmpl w:val="65E43F8A"/>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4" w15:restartNumberingAfterBreak="0">
    <w:nsid w:val="2B424182"/>
    <w:multiLevelType w:val="hybridMultilevel"/>
    <w:tmpl w:val="CB4EF2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CF24431"/>
    <w:multiLevelType w:val="multilevel"/>
    <w:tmpl w:val="98F0C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906363E"/>
    <w:multiLevelType w:val="hybridMultilevel"/>
    <w:tmpl w:val="42F07E32"/>
    <w:lvl w:ilvl="0" w:tplc="BCAC96FE">
      <w:start w:val="1"/>
      <w:numFmt w:val="bullet"/>
      <w:lvlText w:val="●"/>
      <w:lvlJc w:val="left"/>
      <w:pPr>
        <w:ind w:left="720" w:hanging="360"/>
      </w:pPr>
    </w:lvl>
    <w:lvl w:ilvl="1" w:tplc="0890E194">
      <w:start w:val="1"/>
      <w:numFmt w:val="bullet"/>
      <w:lvlText w:val="○"/>
      <w:lvlJc w:val="left"/>
      <w:pPr>
        <w:ind w:left="1440" w:hanging="360"/>
      </w:pPr>
    </w:lvl>
    <w:lvl w:ilvl="2" w:tplc="AC14FFCC">
      <w:start w:val="1"/>
      <w:numFmt w:val="bullet"/>
      <w:lvlText w:val="■"/>
      <w:lvlJc w:val="left"/>
      <w:pPr>
        <w:ind w:left="2160" w:hanging="360"/>
      </w:pPr>
    </w:lvl>
    <w:lvl w:ilvl="3" w:tplc="F83A5934">
      <w:start w:val="1"/>
      <w:numFmt w:val="bullet"/>
      <w:lvlText w:val="●"/>
      <w:lvlJc w:val="left"/>
      <w:pPr>
        <w:ind w:left="2880" w:hanging="360"/>
      </w:pPr>
    </w:lvl>
    <w:lvl w:ilvl="4" w:tplc="A2867324">
      <w:start w:val="1"/>
      <w:numFmt w:val="bullet"/>
      <w:lvlText w:val="○"/>
      <w:lvlJc w:val="left"/>
      <w:pPr>
        <w:ind w:left="3600" w:hanging="360"/>
      </w:pPr>
    </w:lvl>
    <w:lvl w:ilvl="5" w:tplc="AEE4D2B2">
      <w:start w:val="1"/>
      <w:numFmt w:val="bullet"/>
      <w:lvlText w:val="■"/>
      <w:lvlJc w:val="left"/>
      <w:pPr>
        <w:ind w:left="4320" w:hanging="360"/>
      </w:pPr>
    </w:lvl>
    <w:lvl w:ilvl="6" w:tplc="9D8E0064">
      <w:start w:val="1"/>
      <w:numFmt w:val="bullet"/>
      <w:lvlText w:val="●"/>
      <w:lvlJc w:val="left"/>
      <w:pPr>
        <w:ind w:left="5040" w:hanging="360"/>
      </w:pPr>
    </w:lvl>
    <w:lvl w:ilvl="7" w:tplc="404ACFCC">
      <w:start w:val="1"/>
      <w:numFmt w:val="bullet"/>
      <w:lvlText w:val="●"/>
      <w:lvlJc w:val="left"/>
      <w:pPr>
        <w:ind w:left="5760" w:hanging="360"/>
      </w:pPr>
    </w:lvl>
    <w:lvl w:ilvl="8" w:tplc="69FED22A">
      <w:start w:val="1"/>
      <w:numFmt w:val="bullet"/>
      <w:lvlText w:val="●"/>
      <w:lvlJc w:val="left"/>
      <w:pPr>
        <w:ind w:left="6480" w:hanging="360"/>
      </w:pPr>
    </w:lvl>
  </w:abstractNum>
  <w:num w:numId="1">
    <w:abstractNumId w:val="6"/>
  </w:num>
  <w:num w:numId="2">
    <w:abstractNumId w:val="4"/>
  </w:num>
  <w:num w:numId="3">
    <w:abstractNumId w:val="3"/>
  </w:num>
  <w:num w:numId="4">
    <w:abstractNumId w:val="0"/>
  </w:num>
  <w:num w:numId="5">
    <w:abstractNumId w:val="1"/>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S0MLUwNTc2MzQ0MzRT0lEKTi0uzszPAykwrAUAl8xt8CwAAAA="/>
  </w:docVars>
  <w:rsids>
    <w:rsidRoot w:val="00634E98"/>
    <w:rsid w:val="00232D28"/>
    <w:rsid w:val="004F3A4A"/>
    <w:rsid w:val="00634E98"/>
    <w:rsid w:val="00692DF3"/>
    <w:rsid w:val="00951632"/>
    <w:rsid w:val="00E268C0"/>
    <w:rsid w:val="00E96C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46E12"/>
  <w15:docId w15:val="{60C0B1F0-8A45-4EBC-A383-546F24DEE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styleId="NormalWeb">
    <w:name w:val="Normal (Web)"/>
    <w:basedOn w:val="Normal"/>
    <w:uiPriority w:val="99"/>
    <w:semiHidden/>
    <w:unhideWhenUsed/>
    <w:rsid w:val="00232D28"/>
    <w:pPr>
      <w:spacing w:before="100" w:beforeAutospacing="1" w:after="100" w:afterAutospacing="1"/>
    </w:pPr>
    <w:rPr>
      <w:sz w:val="24"/>
      <w:szCs w:val="24"/>
    </w:rPr>
  </w:style>
  <w:style w:type="character" w:styleId="HTMLCode">
    <w:name w:val="HTML Code"/>
    <w:basedOn w:val="DefaultParagraphFont"/>
    <w:uiPriority w:val="99"/>
    <w:semiHidden/>
    <w:unhideWhenUsed/>
    <w:rsid w:val="00232D28"/>
    <w:rPr>
      <w:rFonts w:ascii="Courier New" w:eastAsia="Times New Roman" w:hAnsi="Courier New" w:cs="Courier New"/>
      <w:sz w:val="20"/>
      <w:szCs w:val="20"/>
    </w:rPr>
  </w:style>
  <w:style w:type="character" w:styleId="Strong">
    <w:name w:val="Strong"/>
    <w:basedOn w:val="DefaultParagraphFont"/>
    <w:uiPriority w:val="22"/>
    <w:qFormat/>
    <w:rsid w:val="00232D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8868306">
      <w:bodyDiv w:val="1"/>
      <w:marLeft w:val="0"/>
      <w:marRight w:val="0"/>
      <w:marTop w:val="0"/>
      <w:marBottom w:val="0"/>
      <w:divBdr>
        <w:top w:val="none" w:sz="0" w:space="0" w:color="auto"/>
        <w:left w:val="none" w:sz="0" w:space="0" w:color="auto"/>
        <w:bottom w:val="none" w:sz="0" w:space="0" w:color="auto"/>
        <w:right w:val="none" w:sz="0" w:space="0" w:color="auto"/>
      </w:divBdr>
    </w:div>
    <w:div w:id="819080819">
      <w:bodyDiv w:val="1"/>
      <w:marLeft w:val="0"/>
      <w:marRight w:val="0"/>
      <w:marTop w:val="0"/>
      <w:marBottom w:val="0"/>
      <w:divBdr>
        <w:top w:val="none" w:sz="0" w:space="0" w:color="auto"/>
        <w:left w:val="none" w:sz="0" w:space="0" w:color="auto"/>
        <w:bottom w:val="none" w:sz="0" w:space="0" w:color="auto"/>
        <w:right w:val="none" w:sz="0" w:space="0" w:color="auto"/>
      </w:divBdr>
    </w:div>
    <w:div w:id="9388776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Pages>
  <Words>328</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rinath Reddy</cp:lastModifiedBy>
  <cp:revision>4</cp:revision>
  <dcterms:created xsi:type="dcterms:W3CDTF">2021-03-03T23:11:00Z</dcterms:created>
  <dcterms:modified xsi:type="dcterms:W3CDTF">2021-11-12T10:47:00Z</dcterms:modified>
</cp:coreProperties>
</file>